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1C8D24" w14:textId="6895CEE0" w:rsidR="008B69A0" w:rsidRDefault="002133EC" w:rsidP="002133EC">
      <w:pPr>
        <w:pStyle w:val="IntenseQuote"/>
        <w:rPr>
          <w:rFonts w:ascii="Times New Roman" w:hAnsi="Times New Roman" w:cs="Times New Roman"/>
          <w:sz w:val="32"/>
          <w:szCs w:val="32"/>
        </w:rPr>
      </w:pPr>
      <w:r w:rsidRPr="002133EC">
        <w:rPr>
          <w:rFonts w:ascii="Times New Roman" w:hAnsi="Times New Roman" w:cs="Times New Roman"/>
          <w:sz w:val="32"/>
          <w:szCs w:val="32"/>
        </w:rPr>
        <w:t>Any Job you’ve EVER had</w:t>
      </w:r>
    </w:p>
    <w:p w14:paraId="562E469C" w14:textId="1E68683A" w:rsidR="002133EC" w:rsidRPr="002133EC" w:rsidRDefault="002133EC" w:rsidP="002133E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133EC">
        <w:rPr>
          <w:rFonts w:ascii="Times New Roman" w:hAnsi="Times New Roman" w:cs="Times New Roman"/>
          <w:b/>
          <w:bCs/>
          <w:sz w:val="24"/>
          <w:szCs w:val="24"/>
        </w:rPr>
        <w:t xml:space="preserve">Job – Dates – Phone – Address – Title </w:t>
      </w:r>
    </w:p>
    <w:p w14:paraId="26732B93" w14:textId="5D330EC8" w:rsidR="002133EC" w:rsidRDefault="002133EC" w:rsidP="002133E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133EC">
        <w:rPr>
          <w:rFonts w:ascii="Times New Roman" w:hAnsi="Times New Roman" w:cs="Times New Roman"/>
          <w:b/>
          <w:bCs/>
          <w:sz w:val="24"/>
          <w:szCs w:val="24"/>
        </w:rPr>
        <w:t>Description:</w:t>
      </w:r>
    </w:p>
    <w:p w14:paraId="0ACAF5FC" w14:textId="77777777" w:rsidR="002133EC" w:rsidRDefault="002133EC" w:rsidP="002133E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9E14667" w14:textId="77777777" w:rsidR="002133EC" w:rsidRPr="002133EC" w:rsidRDefault="002133EC" w:rsidP="002133E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133EC">
        <w:rPr>
          <w:rFonts w:ascii="Times New Roman" w:hAnsi="Times New Roman" w:cs="Times New Roman"/>
          <w:b/>
          <w:bCs/>
          <w:sz w:val="24"/>
          <w:szCs w:val="24"/>
        </w:rPr>
        <w:t xml:space="preserve">Job – Dates – Phone – Address – Title </w:t>
      </w:r>
    </w:p>
    <w:p w14:paraId="42569949" w14:textId="274B8A88" w:rsidR="002133EC" w:rsidRDefault="002133EC" w:rsidP="002133E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133EC">
        <w:rPr>
          <w:rFonts w:ascii="Times New Roman" w:hAnsi="Times New Roman" w:cs="Times New Roman"/>
          <w:b/>
          <w:bCs/>
          <w:sz w:val="24"/>
          <w:szCs w:val="24"/>
        </w:rPr>
        <w:t>Description:</w:t>
      </w:r>
    </w:p>
    <w:p w14:paraId="180E4FE9" w14:textId="77777777" w:rsidR="002133EC" w:rsidRDefault="002133EC" w:rsidP="002133E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F436462" w14:textId="77777777" w:rsidR="002133EC" w:rsidRPr="002133EC" w:rsidRDefault="002133EC" w:rsidP="002133E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133EC">
        <w:rPr>
          <w:rFonts w:ascii="Times New Roman" w:hAnsi="Times New Roman" w:cs="Times New Roman"/>
          <w:b/>
          <w:bCs/>
          <w:sz w:val="24"/>
          <w:szCs w:val="24"/>
        </w:rPr>
        <w:t xml:space="preserve">Job – Dates – Phone – Address – Title </w:t>
      </w:r>
    </w:p>
    <w:p w14:paraId="276EB56E" w14:textId="77777777" w:rsidR="002133EC" w:rsidRDefault="002133EC" w:rsidP="002133E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133EC">
        <w:rPr>
          <w:rFonts w:ascii="Times New Roman" w:hAnsi="Times New Roman" w:cs="Times New Roman"/>
          <w:b/>
          <w:bCs/>
          <w:sz w:val="24"/>
          <w:szCs w:val="24"/>
        </w:rPr>
        <w:t>Description:</w:t>
      </w:r>
    </w:p>
    <w:p w14:paraId="6E93744B" w14:textId="1A1D0F90" w:rsidR="002133EC" w:rsidRDefault="002133EC" w:rsidP="002133E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63FE433" w14:textId="77777777" w:rsidR="002133EC" w:rsidRPr="002133EC" w:rsidRDefault="002133EC" w:rsidP="002133E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133EC">
        <w:rPr>
          <w:rFonts w:ascii="Times New Roman" w:hAnsi="Times New Roman" w:cs="Times New Roman"/>
          <w:b/>
          <w:bCs/>
          <w:sz w:val="24"/>
          <w:szCs w:val="24"/>
        </w:rPr>
        <w:t xml:space="preserve">Job – Dates – Phone – Address – Title </w:t>
      </w:r>
    </w:p>
    <w:p w14:paraId="4C223A50" w14:textId="77777777" w:rsidR="002133EC" w:rsidRDefault="002133EC" w:rsidP="002133E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133EC">
        <w:rPr>
          <w:rFonts w:ascii="Times New Roman" w:hAnsi="Times New Roman" w:cs="Times New Roman"/>
          <w:b/>
          <w:bCs/>
          <w:sz w:val="24"/>
          <w:szCs w:val="24"/>
        </w:rPr>
        <w:t>Description:</w:t>
      </w:r>
    </w:p>
    <w:p w14:paraId="67EAD024" w14:textId="77777777" w:rsidR="002133EC" w:rsidRDefault="002133EC" w:rsidP="002133E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40344DA" w14:textId="781C6293" w:rsidR="002133EC" w:rsidRDefault="002133EC" w:rsidP="002133E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[</w:t>
      </w:r>
      <w:r w:rsidRPr="002133EC">
        <w:rPr>
          <w:rFonts w:ascii="Times New Roman" w:hAnsi="Times New Roman" w:cs="Times New Roman"/>
          <w:b/>
          <w:bCs/>
          <w:i/>
          <w:iCs/>
          <w:sz w:val="24"/>
          <w:szCs w:val="24"/>
        </w:rPr>
        <w:t>exampl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] Daee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Dreamz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– 612-217-4065 – 1039 Destination Unknown – Owner/Operator</w:t>
      </w:r>
    </w:p>
    <w:p w14:paraId="671372CB" w14:textId="77777777" w:rsidR="002133EC" w:rsidRDefault="002133EC" w:rsidP="002133E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escription: </w:t>
      </w:r>
      <w:r w:rsidRPr="00FA7FFE">
        <w:rPr>
          <w:rFonts w:ascii="Times New Roman" w:hAnsi="Times New Roman" w:cs="Times New Roman"/>
          <w:sz w:val="24"/>
          <w:szCs w:val="24"/>
        </w:rPr>
        <w:t xml:space="preserve">I own and operate all that is Daee </w:t>
      </w:r>
      <w:proofErr w:type="spellStart"/>
      <w:r w:rsidRPr="00FA7FFE">
        <w:rPr>
          <w:rFonts w:ascii="Times New Roman" w:hAnsi="Times New Roman" w:cs="Times New Roman"/>
          <w:sz w:val="24"/>
          <w:szCs w:val="24"/>
        </w:rPr>
        <w:t>Dreamz</w:t>
      </w:r>
      <w:proofErr w:type="spellEnd"/>
      <w:r w:rsidRPr="00FA7FFE">
        <w:rPr>
          <w:rFonts w:ascii="Times New Roman" w:hAnsi="Times New Roman" w:cs="Times New Roman"/>
          <w:sz w:val="24"/>
          <w:szCs w:val="24"/>
        </w:rPr>
        <w:t xml:space="preserve"> – using magic!</w:t>
      </w:r>
      <w:r>
        <w:rPr>
          <w:rFonts w:ascii="Times New Roman" w:hAnsi="Times New Roman" w:cs="Times New Roman"/>
          <w:sz w:val="24"/>
          <w:szCs w:val="24"/>
        </w:rPr>
        <w:t xml:space="preserve"> I do stuff and try to do it well. </w:t>
      </w:r>
    </w:p>
    <w:p w14:paraId="73FEA5CC" w14:textId="6DEC1F89" w:rsidR="002133EC" w:rsidRDefault="002133EC" w:rsidP="002133E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 buzzwords or technical jargon, it doesn’t matter – this is for you! Also, don’t forget to use the ‘power words’ file in the post </w:t>
      </w:r>
    </w:p>
    <w:p w14:paraId="43503C90" w14:textId="757EE666" w:rsidR="002133EC" w:rsidRDefault="00757939" w:rsidP="002133E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2133EC">
        <w:rPr>
          <w:rFonts w:ascii="Times New Roman" w:hAnsi="Times New Roman" w:cs="Times New Roman"/>
          <w:sz w:val="24"/>
          <w:szCs w:val="24"/>
        </w:rPr>
        <w:t>escribe exactly what you did and it will save time for later if you have to fill out online applications</w:t>
      </w:r>
    </w:p>
    <w:p w14:paraId="776DD7C6" w14:textId="2AF43EEF" w:rsidR="002133EC" w:rsidRDefault="002133EC" w:rsidP="002133E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’ll want to add EVERY job you’ve ever had </w:t>
      </w:r>
      <w:r w:rsidR="00757939">
        <w:rPr>
          <w:rFonts w:ascii="Times New Roman" w:hAnsi="Times New Roman" w:cs="Times New Roman"/>
          <w:sz w:val="24"/>
          <w:szCs w:val="24"/>
        </w:rPr>
        <w:t xml:space="preserve">(including volunteer work) </w:t>
      </w:r>
      <w:r>
        <w:rPr>
          <w:rFonts w:ascii="Times New Roman" w:hAnsi="Times New Roman" w:cs="Times New Roman"/>
          <w:sz w:val="24"/>
          <w:szCs w:val="24"/>
        </w:rPr>
        <w:t>because it can help organize skill sets you can reference later when trying to apply your skills to a new job</w:t>
      </w:r>
      <w:r w:rsidR="00757939">
        <w:rPr>
          <w:rFonts w:ascii="Times New Roman" w:hAnsi="Times New Roman" w:cs="Times New Roman"/>
          <w:sz w:val="24"/>
          <w:szCs w:val="24"/>
        </w:rPr>
        <w:t>.</w:t>
      </w:r>
    </w:p>
    <w:p w14:paraId="54E5C579" w14:textId="5F427C6D" w:rsidR="00757939" w:rsidRDefault="00757939" w:rsidP="002133E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will be more details and examples later for those in need</w:t>
      </w:r>
    </w:p>
    <w:p w14:paraId="60F6EC19" w14:textId="7BCC64BA" w:rsidR="00164C8C" w:rsidRDefault="00164C8C" w:rsidP="002133EC">
      <w:pPr>
        <w:rPr>
          <w:rFonts w:ascii="Times New Roman" w:hAnsi="Times New Roman" w:cs="Times New Roman"/>
          <w:sz w:val="24"/>
          <w:szCs w:val="24"/>
        </w:rPr>
      </w:pPr>
    </w:p>
    <w:p w14:paraId="6B41381E" w14:textId="4012BD2D" w:rsidR="00164C8C" w:rsidRDefault="00164C8C" w:rsidP="002133EC">
      <w:pPr>
        <w:rPr>
          <w:rFonts w:ascii="Times New Roman" w:hAnsi="Times New Roman" w:cs="Times New Roman"/>
          <w:sz w:val="24"/>
          <w:szCs w:val="24"/>
        </w:rPr>
      </w:pPr>
    </w:p>
    <w:p w14:paraId="29F03EF1" w14:textId="00AB63FE" w:rsidR="00164C8C" w:rsidRDefault="00164C8C">
      <w:pPr>
        <w:spacing w:after="0"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392AE42" w14:textId="755EDD6B" w:rsidR="00757939" w:rsidRPr="00757939" w:rsidRDefault="00757939" w:rsidP="00757939">
      <w:pPr>
        <w:pStyle w:val="IntenseQuote"/>
        <w:rPr>
          <w:rFonts w:ascii="Times New Roman" w:hAnsi="Times New Roman" w:cs="Times New Roman"/>
          <w:sz w:val="32"/>
          <w:szCs w:val="32"/>
        </w:rPr>
      </w:pPr>
      <w:r w:rsidRPr="00757939">
        <w:rPr>
          <w:rFonts w:ascii="Times New Roman" w:hAnsi="Times New Roman" w:cs="Times New Roman"/>
          <w:sz w:val="32"/>
          <w:szCs w:val="32"/>
        </w:rPr>
        <w:lastRenderedPageBreak/>
        <w:t>Any Certification or Education you’ve EVER earned</w:t>
      </w:r>
    </w:p>
    <w:p w14:paraId="6C851173" w14:textId="77777777" w:rsidR="00757939" w:rsidRDefault="00757939" w:rsidP="002133E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A27C2D7" w14:textId="1D33EFD9" w:rsidR="00164C8C" w:rsidRDefault="00164C8C" w:rsidP="002133E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Education facility – Dates – GPA </w:t>
      </w:r>
      <w:r w:rsidR="00757939">
        <w:rPr>
          <w:rFonts w:ascii="Times New Roman" w:hAnsi="Times New Roman" w:cs="Times New Roman"/>
          <w:b/>
          <w:bCs/>
          <w:sz w:val="24"/>
          <w:szCs w:val="24"/>
        </w:rPr>
        <w:t>- Degree</w:t>
      </w:r>
    </w:p>
    <w:p w14:paraId="531B3592" w14:textId="7154A4B9" w:rsidR="00164C8C" w:rsidRDefault="00164C8C" w:rsidP="002133E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tails</w:t>
      </w:r>
      <w:r w:rsidR="00757939">
        <w:rPr>
          <w:rFonts w:ascii="Times New Roman" w:hAnsi="Times New Roman" w:cs="Times New Roman"/>
          <w:b/>
          <w:bCs/>
          <w:sz w:val="24"/>
          <w:szCs w:val="24"/>
        </w:rPr>
        <w:t>;</w:t>
      </w:r>
    </w:p>
    <w:p w14:paraId="57404DB5" w14:textId="58F2065F" w:rsidR="00757939" w:rsidRDefault="00757939" w:rsidP="002133E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BEB7159" w14:textId="77777777" w:rsidR="00757939" w:rsidRDefault="00757939" w:rsidP="0075793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ducation facility – Dates – GPA - Degree</w:t>
      </w:r>
    </w:p>
    <w:p w14:paraId="12686E1A" w14:textId="77777777" w:rsidR="00757939" w:rsidRPr="002133EC" w:rsidRDefault="00757939" w:rsidP="0075793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tails;</w:t>
      </w:r>
    </w:p>
    <w:p w14:paraId="57EB60BF" w14:textId="5361476F" w:rsidR="00757939" w:rsidRDefault="00757939" w:rsidP="002133E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5FE4703" w14:textId="70A79F38" w:rsidR="00757939" w:rsidRDefault="00757939" w:rsidP="002133E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ertification Title – Date Received – Date Expires – Certification provider</w:t>
      </w:r>
    </w:p>
    <w:p w14:paraId="69941A5B" w14:textId="48B79A65" w:rsidR="00757939" w:rsidRDefault="00757939" w:rsidP="002133E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tails;</w:t>
      </w:r>
    </w:p>
    <w:p w14:paraId="46AAEE75" w14:textId="268AC936" w:rsidR="00757939" w:rsidRDefault="00757939" w:rsidP="002133E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8A9D40E" w14:textId="77777777" w:rsidR="00757939" w:rsidRDefault="00757939" w:rsidP="0075793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ertification Title – Date Received – Date Expires – Certification provider</w:t>
      </w:r>
    </w:p>
    <w:p w14:paraId="6638EC5C" w14:textId="77777777" w:rsidR="00757939" w:rsidRDefault="00757939" w:rsidP="0075793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tails;</w:t>
      </w:r>
    </w:p>
    <w:p w14:paraId="3555D3C4" w14:textId="30D06601" w:rsidR="00757939" w:rsidRDefault="00757939" w:rsidP="002133E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68209A4" w14:textId="77777777" w:rsidR="00757939" w:rsidRDefault="00757939" w:rsidP="0075793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ertification Title – Date Received – Date Expires – Certification provider</w:t>
      </w:r>
    </w:p>
    <w:p w14:paraId="65B8A228" w14:textId="77777777" w:rsidR="00757939" w:rsidRDefault="00757939" w:rsidP="0075793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tails;</w:t>
      </w:r>
    </w:p>
    <w:p w14:paraId="45E6135F" w14:textId="4AB6DF9C" w:rsidR="00757939" w:rsidRDefault="00757939" w:rsidP="002133E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4AD53B0" w14:textId="00FBFEE0" w:rsidR="00757939" w:rsidRDefault="00757939" w:rsidP="002133E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[example] Life Coach – 9/09/2019 from NCLC</w:t>
      </w:r>
    </w:p>
    <w:p w14:paraId="5E6D7FFC" w14:textId="16A89062" w:rsidR="00757939" w:rsidRDefault="00757939" w:rsidP="002133E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etails; </w:t>
      </w:r>
      <w:r w:rsidRPr="00757939">
        <w:rPr>
          <w:rFonts w:ascii="Times New Roman" w:hAnsi="Times New Roman" w:cs="Times New Roman"/>
          <w:sz w:val="24"/>
          <w:szCs w:val="24"/>
        </w:rPr>
        <w:t>I teach people how to use the skills they have to promote personal and professional growth</w:t>
      </w:r>
      <w:bookmarkStart w:id="0" w:name="_GoBack"/>
      <w:bookmarkEnd w:id="0"/>
    </w:p>
    <w:p w14:paraId="08462B07" w14:textId="77777777" w:rsidR="00757939" w:rsidRPr="002133EC" w:rsidRDefault="00757939" w:rsidP="002133EC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757939" w:rsidRPr="002133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0M7SwMDYyNzUwtjRT0lEKTi0uzszPAykwrAUAWToQiiwAAAA="/>
  </w:docVars>
  <w:rsids>
    <w:rsidRoot w:val="002133EC"/>
    <w:rsid w:val="00164C8C"/>
    <w:rsid w:val="002133EC"/>
    <w:rsid w:val="00757939"/>
    <w:rsid w:val="008B6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11551"/>
  <w15:chartTrackingRefBased/>
  <w15:docId w15:val="{BD37A9F2-8176-443B-BC97-9EBBA0309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  <w:ind w:firstLine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2133EC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133EC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19</Words>
  <Characters>1252</Characters>
  <Application>Microsoft Office Word</Application>
  <DocSecurity>0</DocSecurity>
  <Lines>10</Lines>
  <Paragraphs>2</Paragraphs>
  <ScaleCrop>false</ScaleCrop>
  <Company/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een Lucky</dc:creator>
  <cp:keywords/>
  <dc:description/>
  <cp:lastModifiedBy>Dreen Lucky</cp:lastModifiedBy>
  <cp:revision>3</cp:revision>
  <dcterms:created xsi:type="dcterms:W3CDTF">2020-11-16T00:58:00Z</dcterms:created>
  <dcterms:modified xsi:type="dcterms:W3CDTF">2020-11-16T01:28:00Z</dcterms:modified>
</cp:coreProperties>
</file>